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F0890" w14:textId="77777777" w:rsidR="003D01C5" w:rsidRDefault="003D01C5" w:rsidP="003D01C5">
      <w:pPr>
        <w:jc w:val="center"/>
      </w:pPr>
    </w:p>
    <w:p w14:paraId="11E12CDF" w14:textId="77777777" w:rsidR="0061688F" w:rsidRPr="00406052" w:rsidRDefault="0061688F" w:rsidP="00406052">
      <w:pPr>
        <w:rPr>
          <w:b/>
          <w:sz w:val="24"/>
          <w:szCs w:val="24"/>
          <w:lang w:val="en-GB"/>
        </w:rPr>
      </w:pPr>
    </w:p>
    <w:p w14:paraId="0683286E" w14:textId="77777777" w:rsidR="0061688F" w:rsidRPr="00406052" w:rsidRDefault="0061688F" w:rsidP="00406052">
      <w:pP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406052">
        <w:rPr>
          <w:rFonts w:ascii="Times New Roman" w:hAnsi="Times New Roman" w:cs="Times New Roman"/>
          <w:b/>
          <w:sz w:val="28"/>
          <w:szCs w:val="28"/>
          <w:lang w:val="en-GB"/>
        </w:rPr>
        <w:t>Title of Paper</w:t>
      </w:r>
    </w:p>
    <w:p w14:paraId="70B2A706" w14:textId="77777777" w:rsidR="0061688F" w:rsidRPr="00406052" w:rsidRDefault="0061688F" w:rsidP="00406052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6052">
        <w:rPr>
          <w:rFonts w:ascii="Times New Roman" w:hAnsi="Times New Roman" w:cs="Times New Roman"/>
          <w:bCs/>
          <w:sz w:val="24"/>
          <w:szCs w:val="24"/>
          <w:lang w:val="en-GB"/>
        </w:rPr>
        <w:t>Name of Author 1,</w:t>
      </w:r>
      <w:r w:rsidRPr="0040605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406052">
        <w:rPr>
          <w:rFonts w:ascii="Times New Roman" w:hAnsi="Times New Roman" w:cs="Times New Roman"/>
          <w:bCs/>
          <w:sz w:val="24"/>
          <w:szCs w:val="24"/>
          <w:lang w:val="en-GB"/>
        </w:rPr>
        <w:t>Affiliation, e-mail</w:t>
      </w:r>
    </w:p>
    <w:p w14:paraId="10BE91AF" w14:textId="77777777" w:rsidR="0061688F" w:rsidRPr="00406052" w:rsidRDefault="0061688F" w:rsidP="00406052">
      <w:pPr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406052">
        <w:rPr>
          <w:rFonts w:ascii="Times New Roman" w:hAnsi="Times New Roman" w:cs="Times New Roman"/>
          <w:bCs/>
          <w:sz w:val="24"/>
          <w:szCs w:val="24"/>
          <w:lang w:val="en-GB"/>
        </w:rPr>
        <w:t>Name of Author 2,</w:t>
      </w:r>
      <w:r w:rsidRPr="0040605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406052">
        <w:rPr>
          <w:rFonts w:ascii="Times New Roman" w:hAnsi="Times New Roman" w:cs="Times New Roman"/>
          <w:bCs/>
          <w:sz w:val="24"/>
          <w:szCs w:val="24"/>
          <w:lang w:val="en-GB"/>
        </w:rPr>
        <w:t>Affiliation, e-mail</w:t>
      </w:r>
      <w:r w:rsidR="00A6156B" w:rsidRPr="0040605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(if applicable)</w:t>
      </w:r>
    </w:p>
    <w:p w14:paraId="79E7ADD4" w14:textId="77777777" w:rsidR="00A8594F" w:rsidRPr="00406052" w:rsidRDefault="00A8594F" w:rsidP="00406052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8049441" w14:textId="4D1ED5B5" w:rsidR="00ED182A" w:rsidRPr="00F01452" w:rsidRDefault="0061688F" w:rsidP="00406052">
      <w:pPr>
        <w:rPr>
          <w:lang w:val="en-GB"/>
        </w:rPr>
      </w:pPr>
      <w:r w:rsidRPr="00406052">
        <w:rPr>
          <w:rFonts w:ascii="Times New Roman" w:hAnsi="Times New Roman" w:cs="Times New Roman"/>
          <w:b/>
          <w:sz w:val="24"/>
          <w:szCs w:val="24"/>
          <w:lang w:val="en-GB"/>
        </w:rPr>
        <w:t>Abstract:</w:t>
      </w:r>
      <w:r w:rsidRPr="00406052">
        <w:rPr>
          <w:rFonts w:ascii="Times New Roman" w:hAnsi="Times New Roman" w:cs="Times New Roman"/>
          <w:sz w:val="24"/>
          <w:szCs w:val="24"/>
          <w:lang w:val="en-GB"/>
        </w:rPr>
        <w:t xml:space="preserve"> Abstracts should be sent by </w:t>
      </w:r>
      <w:r w:rsidR="00F01452">
        <w:rPr>
          <w:rFonts w:ascii="Times New Roman" w:hAnsi="Times New Roman" w:cs="Times New Roman"/>
          <w:sz w:val="24"/>
          <w:szCs w:val="24"/>
          <w:lang w:val="en-GB"/>
        </w:rPr>
        <w:t>March</w:t>
      </w:r>
      <w:r w:rsidR="00745042" w:rsidRPr="0040605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01452">
        <w:rPr>
          <w:rFonts w:ascii="Times New Roman" w:hAnsi="Times New Roman" w:cs="Times New Roman"/>
          <w:sz w:val="24"/>
          <w:szCs w:val="24"/>
          <w:lang w:val="en-GB"/>
        </w:rPr>
        <w:t>01</w:t>
      </w:r>
      <w:r w:rsidRPr="00406052">
        <w:rPr>
          <w:rFonts w:ascii="Times New Roman" w:hAnsi="Times New Roman" w:cs="Times New Roman"/>
          <w:sz w:val="24"/>
          <w:szCs w:val="24"/>
          <w:lang w:val="en-GB"/>
        </w:rPr>
        <w:t>, 202</w:t>
      </w:r>
      <w:r w:rsidR="00F01452">
        <w:rPr>
          <w:rFonts w:ascii="Times New Roman" w:hAnsi="Times New Roman" w:cs="Times New Roman"/>
          <w:sz w:val="24"/>
          <w:szCs w:val="24"/>
          <w:lang w:val="en-GB"/>
        </w:rPr>
        <w:t>4</w:t>
      </w:r>
      <w:r w:rsidRPr="0040605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D182A" w:rsidRPr="00406052">
        <w:rPr>
          <w:rFonts w:ascii="Times New Roman" w:hAnsi="Times New Roman" w:cs="Times New Roman"/>
          <w:sz w:val="24"/>
          <w:szCs w:val="24"/>
          <w:lang w:val="en-GB"/>
        </w:rPr>
        <w:t>via</w:t>
      </w:r>
      <w:r w:rsidRPr="00406052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ED182A" w:rsidRPr="00406052">
        <w:rPr>
          <w:rFonts w:ascii="Times New Roman" w:hAnsi="Times New Roman" w:cs="Times New Roman"/>
          <w:sz w:val="24"/>
          <w:szCs w:val="24"/>
          <w:lang w:val="en-GB"/>
        </w:rPr>
        <w:t xml:space="preserve">form on the </w:t>
      </w:r>
      <w:proofErr w:type="spellStart"/>
      <w:r w:rsidR="00ED182A" w:rsidRPr="00406052">
        <w:rPr>
          <w:rFonts w:ascii="Times New Roman" w:hAnsi="Times New Roman" w:cs="Times New Roman"/>
          <w:sz w:val="24"/>
          <w:szCs w:val="24"/>
          <w:lang w:val="en-GB"/>
        </w:rPr>
        <w:t>WebPage</w:t>
      </w:r>
      <w:proofErr w:type="spellEnd"/>
      <w:r w:rsidRPr="00406052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</w:p>
    <w:p w14:paraId="55F313B2" w14:textId="7B557A0A" w:rsidR="00F01452" w:rsidRDefault="00F01452" w:rsidP="00406052">
      <w:pPr>
        <w:rPr>
          <w:rFonts w:ascii="Times New Roman" w:hAnsi="Times New Roman" w:cs="Times New Roman"/>
        </w:rPr>
      </w:pPr>
      <w:hyperlink r:id="rId7" w:history="1">
        <w:r w:rsidRPr="0047332E">
          <w:rPr>
            <w:rStyle w:val="Hipercze"/>
            <w:rFonts w:ascii="Times New Roman" w:hAnsi="Times New Roman" w:cs="Times New Roman"/>
          </w:rPr>
          <w:t>https://www.cewater.eu/registration-1</w:t>
        </w:r>
      </w:hyperlink>
    </w:p>
    <w:p w14:paraId="72B84D5D" w14:textId="77777777" w:rsidR="0061688F" w:rsidRPr="00406052" w:rsidRDefault="003B3D8F" w:rsidP="00406052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6052">
        <w:rPr>
          <w:rFonts w:ascii="Times New Roman" w:hAnsi="Times New Roman" w:cs="Times New Roman"/>
          <w:sz w:val="24"/>
          <w:szCs w:val="24"/>
          <w:lang w:val="en-GB"/>
        </w:rPr>
        <w:t>The a</w:t>
      </w:r>
      <w:r w:rsidR="0061688F" w:rsidRPr="00406052">
        <w:rPr>
          <w:rFonts w:ascii="Times New Roman" w:hAnsi="Times New Roman" w:cs="Times New Roman"/>
          <w:sz w:val="24"/>
          <w:szCs w:val="24"/>
          <w:lang w:val="en-GB"/>
        </w:rPr>
        <w:t xml:space="preserve">bstract should contain up to </w:t>
      </w:r>
      <w:r w:rsidR="0061688F" w:rsidRPr="00406052">
        <w:rPr>
          <w:rFonts w:ascii="Times New Roman" w:hAnsi="Times New Roman" w:cs="Times New Roman"/>
          <w:b/>
          <w:bCs/>
          <w:sz w:val="24"/>
          <w:szCs w:val="24"/>
          <w:lang w:val="en-GB"/>
        </w:rPr>
        <w:t>250</w:t>
      </w:r>
      <w:r w:rsidR="0061688F" w:rsidRPr="00406052">
        <w:rPr>
          <w:rFonts w:ascii="Times New Roman" w:hAnsi="Times New Roman" w:cs="Times New Roman"/>
          <w:sz w:val="24"/>
          <w:szCs w:val="24"/>
          <w:lang w:val="en-GB"/>
        </w:rPr>
        <w:t xml:space="preserve"> words.</w:t>
      </w:r>
      <w:r w:rsidR="00AE2D29" w:rsidRPr="00406052">
        <w:rPr>
          <w:rFonts w:ascii="Times New Roman" w:hAnsi="Times New Roman" w:cs="Times New Roman"/>
          <w:lang w:val="en-GB"/>
        </w:rPr>
        <w:t xml:space="preserve"> </w:t>
      </w:r>
      <w:r w:rsidR="00AE2D29" w:rsidRPr="00406052">
        <w:rPr>
          <w:rFonts w:ascii="Times New Roman" w:hAnsi="Times New Roman" w:cs="Times New Roman"/>
          <w:sz w:val="24"/>
          <w:szCs w:val="24"/>
          <w:lang w:val="en-GB"/>
        </w:rPr>
        <w:t>The abstract should describe the main objective(s) of the study. It should be informative and report the main results and conclusions.</w:t>
      </w:r>
      <w:r w:rsidR="00AE2D29" w:rsidRPr="00406052">
        <w:rPr>
          <w:rFonts w:ascii="Times New Roman" w:hAnsi="Times New Roman" w:cs="Times New Roman"/>
          <w:sz w:val="24"/>
          <w:szCs w:val="24"/>
          <w:lang w:val="en-GB"/>
        </w:rPr>
        <w:cr/>
      </w:r>
    </w:p>
    <w:p w14:paraId="237CDB21" w14:textId="77777777" w:rsidR="00627526" w:rsidRPr="00406052" w:rsidRDefault="00627526" w:rsidP="00406052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07EF3BA9" w14:textId="3ABBB395" w:rsidR="00703F81" w:rsidRPr="00406052" w:rsidRDefault="00703F81" w:rsidP="00406052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6052">
        <w:rPr>
          <w:rFonts w:ascii="Times New Roman" w:hAnsi="Times New Roman" w:cs="Times New Roman"/>
          <w:b/>
          <w:sz w:val="24"/>
          <w:szCs w:val="24"/>
          <w:lang w:val="en-GB"/>
        </w:rPr>
        <w:t xml:space="preserve">Keywords: </w:t>
      </w:r>
      <w:r w:rsidRPr="00406052">
        <w:rPr>
          <w:rFonts w:ascii="Times New Roman" w:hAnsi="Times New Roman" w:cs="Times New Roman"/>
          <w:sz w:val="24"/>
          <w:szCs w:val="24"/>
          <w:lang w:val="en-GB"/>
        </w:rPr>
        <w:t>please provide up to five keywords</w:t>
      </w:r>
      <w:r w:rsidR="00406052"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  <w:proofErr w:type="spellStart"/>
      <w:r w:rsidR="00406052">
        <w:rPr>
          <w:rFonts w:ascii="Times New Roman" w:hAnsi="Times New Roman" w:cs="Times New Roman"/>
          <w:sz w:val="24"/>
          <w:szCs w:val="24"/>
          <w:lang w:val="en-GB"/>
        </w:rPr>
        <w:t>xxxx</w:t>
      </w:r>
      <w:proofErr w:type="spellEnd"/>
      <w:r w:rsidR="00406052"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  <w:proofErr w:type="spellStart"/>
      <w:r w:rsidR="00406052">
        <w:rPr>
          <w:rFonts w:ascii="Times New Roman" w:hAnsi="Times New Roman" w:cs="Times New Roman"/>
          <w:sz w:val="24"/>
          <w:szCs w:val="24"/>
          <w:lang w:val="en-GB"/>
        </w:rPr>
        <w:t>xxxx</w:t>
      </w:r>
      <w:proofErr w:type="spellEnd"/>
      <w:r w:rsidR="00406052"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  <w:proofErr w:type="spellStart"/>
      <w:r w:rsidR="00406052">
        <w:rPr>
          <w:rFonts w:ascii="Times New Roman" w:hAnsi="Times New Roman" w:cs="Times New Roman"/>
          <w:sz w:val="24"/>
          <w:szCs w:val="24"/>
          <w:lang w:val="en-GB"/>
        </w:rPr>
        <w:t>xxxx</w:t>
      </w:r>
      <w:proofErr w:type="spellEnd"/>
    </w:p>
    <w:p w14:paraId="7FD07E7C" w14:textId="77777777" w:rsidR="0061688F" w:rsidRPr="00406052" w:rsidRDefault="0061688F" w:rsidP="00406052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C914ECF" w14:textId="77777777" w:rsidR="0061688F" w:rsidRPr="00406052" w:rsidRDefault="0061688F" w:rsidP="00406052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6052">
        <w:rPr>
          <w:rFonts w:ascii="Times New Roman" w:hAnsi="Times New Roman" w:cs="Times New Roman"/>
          <w:b/>
          <w:sz w:val="24"/>
          <w:szCs w:val="24"/>
          <w:lang w:val="en-GB"/>
        </w:rPr>
        <w:t>Acknowledgments:</w:t>
      </w:r>
      <w:r w:rsidRPr="00406052">
        <w:rPr>
          <w:rFonts w:ascii="Times New Roman" w:hAnsi="Times New Roman" w:cs="Times New Roman"/>
          <w:sz w:val="24"/>
          <w:szCs w:val="24"/>
          <w:lang w:val="en-GB"/>
        </w:rPr>
        <w:t xml:space="preserve"> please provide Acknowledgments if applicable</w:t>
      </w:r>
    </w:p>
    <w:p w14:paraId="6D894D76" w14:textId="77777777" w:rsidR="003D01C5" w:rsidRPr="0061688F" w:rsidRDefault="003D01C5" w:rsidP="003D01C5">
      <w:pPr>
        <w:rPr>
          <w:sz w:val="24"/>
          <w:szCs w:val="24"/>
          <w:lang w:val="en-GB"/>
        </w:rPr>
      </w:pPr>
    </w:p>
    <w:p w14:paraId="476DA838" w14:textId="77777777" w:rsidR="00607CAE" w:rsidRPr="003D01C5" w:rsidRDefault="00607CAE" w:rsidP="00627526">
      <w:pPr>
        <w:rPr>
          <w:b/>
          <w:sz w:val="24"/>
          <w:szCs w:val="24"/>
          <w:lang w:val="en-GB"/>
        </w:rPr>
      </w:pPr>
    </w:p>
    <w:p w14:paraId="54DB4C07" w14:textId="77777777" w:rsidR="00607CAE" w:rsidRDefault="00607CAE" w:rsidP="00607CAE">
      <w:pPr>
        <w:jc w:val="center"/>
        <w:rPr>
          <w:b/>
          <w:sz w:val="24"/>
          <w:szCs w:val="24"/>
          <w:lang w:val="en-GB"/>
        </w:rPr>
      </w:pPr>
    </w:p>
    <w:sectPr w:rsidR="00607CAE" w:rsidSect="00324FBB">
      <w:headerReference w:type="default" r:id="rId8"/>
      <w:footerReference w:type="default" r:id="rId9"/>
      <w:pgSz w:w="11906" w:h="16838"/>
      <w:pgMar w:top="1417" w:right="1417" w:bottom="1417" w:left="1417" w:header="708" w:footer="4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CC144" w14:textId="77777777" w:rsidR="00324FBB" w:rsidRDefault="00324FBB" w:rsidP="003D01C5">
      <w:pPr>
        <w:spacing w:after="0" w:line="240" w:lineRule="auto"/>
      </w:pPr>
      <w:r>
        <w:separator/>
      </w:r>
    </w:p>
  </w:endnote>
  <w:endnote w:type="continuationSeparator" w:id="0">
    <w:p w14:paraId="45EF241B" w14:textId="77777777" w:rsidR="00324FBB" w:rsidRDefault="00324FBB" w:rsidP="003D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1E6DE" w14:textId="008E9566" w:rsidR="003D01C5" w:rsidRPr="00BD0572" w:rsidRDefault="003D01C5" w:rsidP="00406052">
    <w:pPr>
      <w:pStyle w:val="Stopka"/>
      <w:spacing w:before="240"/>
      <w:rPr>
        <w:rFonts w:ascii="Times New Roman" w:hAnsi="Times New Roman" w:cs="Times New Roman"/>
        <w:lang w:val="en-GB"/>
      </w:rPr>
    </w:pPr>
    <w:r w:rsidRPr="00BD0572">
      <w:rPr>
        <w:rFonts w:ascii="Times New Roman" w:hAnsi="Times New Roman" w:cs="Times New Roman"/>
        <w:b/>
        <w:lang w:val="en-GB"/>
      </w:rPr>
      <w:t>Contact</w:t>
    </w:r>
    <w:r w:rsidR="00A36425" w:rsidRPr="00BD0572">
      <w:rPr>
        <w:rFonts w:ascii="Times New Roman" w:hAnsi="Times New Roman" w:cs="Times New Roman"/>
        <w:b/>
        <w:lang w:val="en-GB"/>
      </w:rPr>
      <w:t>:</w:t>
    </w:r>
    <w:r w:rsidR="00A45994" w:rsidRPr="00BD0572">
      <w:rPr>
        <w:rFonts w:ascii="Times New Roman" w:hAnsi="Times New Roman" w:cs="Times New Roman"/>
        <w:b/>
        <w:lang w:val="en-GB"/>
      </w:rPr>
      <w:t xml:space="preserve"> </w:t>
    </w:r>
    <w:r w:rsidR="00406052" w:rsidRPr="00BD0572">
      <w:rPr>
        <w:rFonts w:ascii="Times New Roman" w:hAnsi="Times New Roman" w:cs="Times New Roman"/>
        <w:i/>
        <w:sz w:val="24"/>
        <w:szCs w:val="24"/>
        <w:lang w:val="en-GB"/>
      </w:rPr>
      <w:t>biogenicrm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3883A" w14:textId="77777777" w:rsidR="00324FBB" w:rsidRDefault="00324FBB" w:rsidP="003D01C5">
      <w:pPr>
        <w:spacing w:after="0" w:line="240" w:lineRule="auto"/>
      </w:pPr>
      <w:r>
        <w:separator/>
      </w:r>
    </w:p>
  </w:footnote>
  <w:footnote w:type="continuationSeparator" w:id="0">
    <w:p w14:paraId="75B87891" w14:textId="77777777" w:rsidR="00324FBB" w:rsidRDefault="00324FBB" w:rsidP="003D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9DF23" w14:textId="7A0903B7" w:rsidR="003D01C5" w:rsidRDefault="00F01452">
    <w:pPr>
      <w:pStyle w:val="Nagwek"/>
    </w:pPr>
    <w:r w:rsidRPr="005A081D">
      <w:rPr>
        <w:rFonts w:cstheme="minorHAnsi"/>
        <w:noProof/>
        <w:lang w:eastAsia="pl-PL"/>
      </w:rPr>
      <w:drawing>
        <wp:anchor distT="0" distB="0" distL="114300" distR="114300" simplePos="0" relativeHeight="251657728" behindDoc="0" locked="0" layoutInCell="1" allowOverlap="1" wp14:anchorId="2288E3EB" wp14:editId="04CDFEE7">
          <wp:simplePos x="0" y="0"/>
          <wp:positionH relativeFrom="column">
            <wp:posOffset>4411345</wp:posOffset>
          </wp:positionH>
          <wp:positionV relativeFrom="paragraph">
            <wp:posOffset>-61595</wp:posOffset>
          </wp:positionV>
          <wp:extent cx="1409700" cy="518160"/>
          <wp:effectExtent l="0" t="0" r="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9700" cy="518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776" behindDoc="0" locked="0" layoutInCell="1" allowOverlap="1" wp14:anchorId="2F589825" wp14:editId="538B8722">
          <wp:simplePos x="0" y="0"/>
          <wp:positionH relativeFrom="column">
            <wp:posOffset>-23495</wp:posOffset>
          </wp:positionH>
          <wp:positionV relativeFrom="paragraph">
            <wp:posOffset>-113665</wp:posOffset>
          </wp:positionV>
          <wp:extent cx="815340" cy="571205"/>
          <wp:effectExtent l="0" t="0" r="3810" b="635"/>
          <wp:wrapNone/>
          <wp:docPr id="142885102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40" cy="571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7233C1" w14:textId="77777777" w:rsidR="003D01C5" w:rsidRDefault="003D01C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a0NDM3N7E0NjVV0lEKTi0uzszPAykwrAUAFtKvyywAAAA="/>
  </w:docVars>
  <w:rsids>
    <w:rsidRoot w:val="003D01C5"/>
    <w:rsid w:val="00070A7B"/>
    <w:rsid w:val="000940B7"/>
    <w:rsid w:val="00121BB9"/>
    <w:rsid w:val="00150770"/>
    <w:rsid w:val="0017246D"/>
    <w:rsid w:val="001D1623"/>
    <w:rsid w:val="001E67B3"/>
    <w:rsid w:val="0026009E"/>
    <w:rsid w:val="0029271B"/>
    <w:rsid w:val="00313042"/>
    <w:rsid w:val="00324FBB"/>
    <w:rsid w:val="00357245"/>
    <w:rsid w:val="00382988"/>
    <w:rsid w:val="003B3D8F"/>
    <w:rsid w:val="003B5B39"/>
    <w:rsid w:val="003D01C5"/>
    <w:rsid w:val="003D66A8"/>
    <w:rsid w:val="003D76EB"/>
    <w:rsid w:val="00406052"/>
    <w:rsid w:val="004A25F0"/>
    <w:rsid w:val="004B5181"/>
    <w:rsid w:val="00607CAE"/>
    <w:rsid w:val="0061688F"/>
    <w:rsid w:val="00627526"/>
    <w:rsid w:val="00642796"/>
    <w:rsid w:val="00703F81"/>
    <w:rsid w:val="00741580"/>
    <w:rsid w:val="00745042"/>
    <w:rsid w:val="007A1809"/>
    <w:rsid w:val="007F2380"/>
    <w:rsid w:val="00862FF6"/>
    <w:rsid w:val="008D665E"/>
    <w:rsid w:val="00901159"/>
    <w:rsid w:val="009F6C44"/>
    <w:rsid w:val="00A36425"/>
    <w:rsid w:val="00A45994"/>
    <w:rsid w:val="00A6156B"/>
    <w:rsid w:val="00A8594F"/>
    <w:rsid w:val="00AE2D29"/>
    <w:rsid w:val="00BD0572"/>
    <w:rsid w:val="00BD2126"/>
    <w:rsid w:val="00C301AF"/>
    <w:rsid w:val="00CF4EF0"/>
    <w:rsid w:val="00DB4CF1"/>
    <w:rsid w:val="00ED182A"/>
    <w:rsid w:val="00F01452"/>
    <w:rsid w:val="00F2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87C58E"/>
  <w15:docId w15:val="{D706A358-D772-473F-8A96-89A440F26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D0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D01C5"/>
  </w:style>
  <w:style w:type="paragraph" w:styleId="Stopka">
    <w:name w:val="footer"/>
    <w:basedOn w:val="Normalny"/>
    <w:link w:val="StopkaZnak"/>
    <w:uiPriority w:val="99"/>
    <w:unhideWhenUsed/>
    <w:rsid w:val="003D0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01C5"/>
  </w:style>
  <w:style w:type="table" w:styleId="Tabela-Siatka">
    <w:name w:val="Table Grid"/>
    <w:basedOn w:val="Standardowy"/>
    <w:uiPriority w:val="39"/>
    <w:rsid w:val="003D01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3D01C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D01C5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50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5042"/>
    <w:rPr>
      <w:rFonts w:ascii="Tahoma" w:hAnsi="Tahoma" w:cs="Tahoma"/>
      <w:sz w:val="16"/>
      <w:szCs w:val="1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60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ewater.eu/registration-1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BFAAA-98FF-411D-B8D7-DF90B240D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6</Words>
  <Characters>508</Characters>
  <Application>Microsoft Office Word</Application>
  <DocSecurity>0</DocSecurity>
  <Lines>1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GSMiE PAS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</dc:creator>
  <cp:keywords/>
  <dc:description/>
  <cp:lastModifiedBy>Dominika Szołdrowska</cp:lastModifiedBy>
  <cp:revision>14</cp:revision>
  <dcterms:created xsi:type="dcterms:W3CDTF">2021-08-13T07:47:00Z</dcterms:created>
  <dcterms:modified xsi:type="dcterms:W3CDTF">2024-01-22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5c24dea184c468551c1ca8fdd1e4c3be84f2d2cf9b35590cd31871c6b20ba4</vt:lpwstr>
  </property>
</Properties>
</file>